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53341" w:rsidRPr="00B60E31" w:rsidRDefault="00153341" w:rsidP="00153341">
      <w:pPr>
        <w:pStyle w:val="Heading1"/>
        <w:rPr>
          <w:sz w:val="37"/>
          <w:szCs w:val="37"/>
        </w:rPr>
      </w:pPr>
      <w:r>
        <w:rPr>
          <w:rFonts w:ascii="Times New Roman" w:hAnsi="Times New Roman" w:cs="Times New Roman"/>
          <w:noProof/>
          <w:sz w:val="37"/>
          <w:szCs w:val="37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959225</wp:posOffset>
                </wp:positionH>
                <wp:positionV relativeFrom="paragraph">
                  <wp:posOffset>12065</wp:posOffset>
                </wp:positionV>
                <wp:extent cx="1585595" cy="626745"/>
                <wp:effectExtent l="9525" t="7620" r="5080" b="1333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5595" cy="6267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53341" w:rsidRDefault="00153341" w:rsidP="00153341">
                            <w:r>
                              <w:t>Paid______________</w:t>
                            </w:r>
                          </w:p>
                          <w:p w:rsidR="00153341" w:rsidRDefault="00153341" w:rsidP="00153341">
                            <w:r>
                              <w:t>Amount___________</w:t>
                            </w:r>
                          </w:p>
                          <w:p w:rsidR="00153341" w:rsidRDefault="00153341" w:rsidP="00153341">
                            <w:r>
                              <w:t>Member # 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11.75pt;margin-top:.95pt;width:124.85pt;height:49.3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">
                <v:textbox style="mso-fit-shape-to-text:t">
                  <w:txbxContent>
                    <w:p w:rsidR="00153341" w:rsidRDefault="00153341" w:rsidP="00153341">
                      <w:r>
                        <w:t>Paid______________</w:t>
                      </w:r>
                    </w:p>
                    <w:p w:rsidR="00153341" w:rsidRDefault="00153341" w:rsidP="00153341">
                      <w:r>
                        <w:t>Amount___________</w:t>
                      </w:r>
                    </w:p>
                    <w:p w:rsidR="00153341" w:rsidRDefault="00153341" w:rsidP="00153341">
                      <w:r>
                        <w:t>Member # _________</w:t>
                      </w:r>
                    </w:p>
                  </w:txbxContent>
                </v:textbox>
              </v:shape>
            </w:pict>
          </mc:Fallback>
        </mc:AlternateContent>
      </w:r>
      <w:r w:rsidRPr="00B60E31">
        <w:rPr>
          <w:rFonts w:ascii="Times New Roman" w:hAnsi="Times New Roman" w:cs="Times New Roman"/>
          <w:sz w:val="37"/>
          <w:szCs w:val="37"/>
        </w:rPr>
        <w:t>AMERICAN FISHERIES SOCIETY</w:t>
      </w:r>
    </w:p>
    <w:p w:rsidR="00153341" w:rsidRPr="004601F6" w:rsidRDefault="00153341" w:rsidP="00153341">
      <w:pPr>
        <w:pStyle w:val="Heading3"/>
        <w:spacing w:before="0" w:after="0"/>
        <w:rPr>
          <w:b w:val="0"/>
          <w:sz w:val="22"/>
          <w:szCs w:val="22"/>
        </w:rPr>
      </w:pPr>
      <w:r w:rsidRPr="004601F6">
        <w:rPr>
          <w:b w:val="0"/>
          <w:sz w:val="22"/>
          <w:szCs w:val="22"/>
        </w:rPr>
        <w:t>5410 Grosvenor Lane, Suite 110</w:t>
      </w:r>
    </w:p>
    <w:p w:rsidR="00153341" w:rsidRPr="004601F6" w:rsidRDefault="00153341" w:rsidP="00153341">
      <w:pPr>
        <w:pStyle w:val="Heading3"/>
        <w:spacing w:before="0" w:after="0"/>
        <w:rPr>
          <w:b w:val="0"/>
          <w:sz w:val="22"/>
          <w:szCs w:val="22"/>
        </w:rPr>
      </w:pPr>
      <w:r w:rsidRPr="004601F6">
        <w:rPr>
          <w:b w:val="0"/>
          <w:sz w:val="22"/>
          <w:szCs w:val="22"/>
        </w:rPr>
        <w:t>Bethesda, MD 20814-2199</w:t>
      </w:r>
    </w:p>
    <w:p w:rsidR="00153341" w:rsidRPr="004601F6" w:rsidRDefault="007C76BA" w:rsidP="00153341">
      <w:pPr>
        <w:pStyle w:val="Heading3"/>
        <w:spacing w:before="0" w:after="0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>Phone: (</w:t>
      </w:r>
      <w:r w:rsidR="00153341" w:rsidRPr="004601F6">
        <w:rPr>
          <w:b w:val="0"/>
          <w:sz w:val="22"/>
          <w:szCs w:val="22"/>
        </w:rPr>
        <w:t>301) 897-8616</w:t>
      </w:r>
      <w:r w:rsidR="00153341">
        <w:rPr>
          <w:b w:val="0"/>
          <w:sz w:val="22"/>
          <w:szCs w:val="22"/>
        </w:rPr>
        <w:t xml:space="preserve"> </w:t>
      </w:r>
      <w:r w:rsidR="00153341" w:rsidRPr="004601F6">
        <w:rPr>
          <w:b w:val="0"/>
          <w:sz w:val="22"/>
          <w:szCs w:val="22"/>
        </w:rPr>
        <w:t>Fax</w:t>
      </w:r>
      <w:r w:rsidR="00153341">
        <w:rPr>
          <w:b w:val="0"/>
          <w:sz w:val="22"/>
          <w:szCs w:val="22"/>
        </w:rPr>
        <w:t>:</w:t>
      </w:r>
      <w:r>
        <w:rPr>
          <w:b w:val="0"/>
          <w:sz w:val="22"/>
          <w:szCs w:val="22"/>
        </w:rPr>
        <w:t xml:space="preserve"> (</w:t>
      </w:r>
      <w:r w:rsidR="00153341" w:rsidRPr="004601F6">
        <w:rPr>
          <w:b w:val="0"/>
          <w:sz w:val="22"/>
          <w:szCs w:val="22"/>
        </w:rPr>
        <w:t>301) 897-8096</w:t>
      </w:r>
    </w:p>
    <w:p w:rsidR="00153341" w:rsidRPr="004601F6" w:rsidRDefault="00153341" w:rsidP="00153341">
      <w:pPr>
        <w:pStyle w:val="Heading3"/>
        <w:spacing w:before="0" w:after="0"/>
        <w:rPr>
          <w:b w:val="0"/>
          <w:sz w:val="22"/>
          <w:szCs w:val="22"/>
        </w:rPr>
      </w:pPr>
      <w:r w:rsidRPr="004601F6">
        <w:rPr>
          <w:b w:val="0"/>
          <w:sz w:val="22"/>
          <w:szCs w:val="22"/>
        </w:rPr>
        <w:t xml:space="preserve">Email:  </w:t>
      </w:r>
      <w:hyperlink r:id="rId4" w:history="1">
        <w:r w:rsidR="00C94A14" w:rsidRPr="0052126E">
          <w:rPr>
            <w:rStyle w:val="Hyperlink"/>
            <w:b w:val="0"/>
            <w:sz w:val="22"/>
            <w:szCs w:val="22"/>
          </w:rPr>
          <w:t>sjohnston@fisheries.org</w:t>
        </w:r>
      </w:hyperlink>
    </w:p>
    <w:p w:rsidR="00153341" w:rsidRDefault="00153341" w:rsidP="00153341"/>
    <w:p w:rsidR="00153341" w:rsidRPr="007D2A1D" w:rsidRDefault="00C94A14" w:rsidP="00153341">
      <w:pPr>
        <w:pStyle w:val="Heading1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</w:t>
      </w:r>
      <w:r w:rsidR="00C5236F">
        <w:rPr>
          <w:rFonts w:ascii="Times New Roman" w:hAnsi="Times New Roman" w:cs="Times New Roman"/>
        </w:rPr>
        <w:t>6</w:t>
      </w:r>
      <w:r w:rsidR="007129F2">
        <w:rPr>
          <w:rFonts w:ascii="Times New Roman" w:hAnsi="Times New Roman" w:cs="Times New Roman"/>
        </w:rPr>
        <w:t xml:space="preserve"> </w:t>
      </w:r>
      <w:r w:rsidR="00153341" w:rsidRPr="007D2A1D">
        <w:rPr>
          <w:rFonts w:ascii="Times New Roman" w:hAnsi="Times New Roman" w:cs="Times New Roman"/>
        </w:rPr>
        <w:t>OFFICIAL MEMBERSHIP APPLICATION</w:t>
      </w:r>
    </w:p>
    <w:p w:rsidR="00153341" w:rsidRPr="000918A4" w:rsidRDefault="00153341" w:rsidP="00153341"/>
    <w:p w:rsidR="00153341" w:rsidRPr="005E3DBF" w:rsidRDefault="00153341" w:rsidP="00153341">
      <w:pPr>
        <w:pStyle w:val="Heading3"/>
        <w:rPr>
          <w:b w:val="0"/>
        </w:rPr>
      </w:pPr>
      <w:r w:rsidRPr="005E3DBF">
        <w:rPr>
          <w:b w:val="0"/>
        </w:rPr>
        <w:t xml:space="preserve">APPLICANT INFORMATION </w:t>
      </w:r>
    </w:p>
    <w:p w:rsidR="00153341" w:rsidRDefault="00153341" w:rsidP="00153341">
      <w:pPr>
        <w:spacing w:after="120"/>
      </w:pPr>
      <w:r>
        <w:t>Company Name ______________________________Contact______________________</w:t>
      </w:r>
    </w:p>
    <w:p w:rsidR="00153341" w:rsidRDefault="00153341" w:rsidP="00153341">
      <w:pPr>
        <w:spacing w:after="120"/>
      </w:pPr>
      <w:r>
        <w:t>Address ________________________________________________________________</w:t>
      </w:r>
    </w:p>
    <w:p w:rsidR="00153341" w:rsidRDefault="00153341" w:rsidP="00153341">
      <w:pPr>
        <w:spacing w:after="120"/>
      </w:pPr>
      <w:r>
        <w:t>City _____________________State/</w:t>
      </w:r>
      <w:proofErr w:type="spellStart"/>
      <w:r>
        <w:t>Province____________Zip</w:t>
      </w:r>
      <w:proofErr w:type="spellEnd"/>
      <w:r>
        <w:t>/postal code___________</w:t>
      </w:r>
    </w:p>
    <w:p w:rsidR="00153341" w:rsidRDefault="00153341" w:rsidP="00153341">
      <w:pPr>
        <w:spacing w:after="120"/>
      </w:pPr>
      <w:r>
        <w:t>Country ___________________________</w:t>
      </w:r>
    </w:p>
    <w:p w:rsidR="00153341" w:rsidRDefault="00153341" w:rsidP="00153341">
      <w:pPr>
        <w:spacing w:after="120"/>
      </w:pPr>
      <w:r>
        <w:t xml:space="preserve">Please provide numbers for Society use only:  Phone (           </w:t>
      </w:r>
      <w:proofErr w:type="gramStart"/>
      <w:r>
        <w:t>)_</w:t>
      </w:r>
      <w:proofErr w:type="gramEnd"/>
      <w:r>
        <w:t>_____________________</w:t>
      </w:r>
    </w:p>
    <w:p w:rsidR="00153341" w:rsidRDefault="00153341" w:rsidP="00153341">
      <w:pPr>
        <w:spacing w:after="120"/>
      </w:pPr>
      <w:r>
        <w:t xml:space="preserve">Fax (        </w:t>
      </w:r>
      <w:proofErr w:type="gramStart"/>
      <w:r>
        <w:t>)_</w:t>
      </w:r>
      <w:proofErr w:type="gramEnd"/>
      <w:r>
        <w:t>____________________E-mail ____________________________________</w:t>
      </w:r>
    </w:p>
    <w:p w:rsidR="00153341" w:rsidRDefault="00153341" w:rsidP="00153341"/>
    <w:p w:rsidR="00153341" w:rsidRDefault="00153341" w:rsidP="00153341">
      <w:pPr>
        <w:pStyle w:val="Heading1"/>
      </w:pPr>
      <w:r>
        <w:t>Dues: $1,600.00</w:t>
      </w:r>
    </w:p>
    <w:p w:rsidR="00153341" w:rsidRPr="005E3DBF" w:rsidRDefault="00153341" w:rsidP="00153341"/>
    <w:p w:rsidR="00153341" w:rsidRDefault="00153341" w:rsidP="00153341">
      <w:pPr>
        <w:pStyle w:val="Heading3"/>
      </w:pPr>
      <w:r>
        <w:t xml:space="preserve">Membership </w:t>
      </w:r>
      <w:bookmarkStart w:id="0" w:name="_GoBack"/>
      <w:bookmarkEnd w:id="0"/>
      <w:r w:rsidR="00F519B6">
        <w:t>includes:</w:t>
      </w:r>
      <w:r>
        <w:t xml:space="preserve"> </w:t>
      </w:r>
    </w:p>
    <w:p w:rsidR="00153341" w:rsidRDefault="00153341" w:rsidP="00153341">
      <w:r>
        <w:rPr>
          <w:i/>
        </w:rPr>
        <w:t>*</w:t>
      </w:r>
      <w:r w:rsidRPr="005E3DBF">
        <w:rPr>
          <w:i/>
        </w:rPr>
        <w:t>Fisheries</w:t>
      </w:r>
      <w:r w:rsidR="00C046BD">
        <w:t xml:space="preserve"> </w:t>
      </w:r>
      <w:r w:rsidR="00583379">
        <w:t xml:space="preserve">- </w:t>
      </w:r>
      <w:r>
        <w:t>Monthly</w:t>
      </w:r>
    </w:p>
    <w:p w:rsidR="00153341" w:rsidRDefault="00153341" w:rsidP="00153341">
      <w:r>
        <w:t xml:space="preserve">*Transaction of the American Fisheries Society </w:t>
      </w:r>
      <w:r w:rsidR="00C94A14">
        <w:t>–</w:t>
      </w:r>
      <w:r w:rsidR="00583379">
        <w:t xml:space="preserve"> </w:t>
      </w:r>
      <w:r w:rsidR="00C94A14">
        <w:t xml:space="preserve">Bi-monthly  </w:t>
      </w:r>
    </w:p>
    <w:p w:rsidR="00153341" w:rsidRDefault="00153341" w:rsidP="00153341">
      <w:r>
        <w:t xml:space="preserve">*North American Journal </w:t>
      </w:r>
      <w:r w:rsidR="00F519B6">
        <w:t>of Fisheries</w:t>
      </w:r>
      <w:r w:rsidR="00583379">
        <w:t xml:space="preserve"> Management - </w:t>
      </w:r>
      <w:r>
        <w:t xml:space="preserve">Bi-monthly </w:t>
      </w:r>
    </w:p>
    <w:p w:rsidR="00153341" w:rsidRDefault="00153341" w:rsidP="00153341">
      <w:r>
        <w:t>*North American J</w:t>
      </w:r>
      <w:r w:rsidR="00C046BD">
        <w:t>ournal of Aquaculture</w:t>
      </w:r>
      <w:r w:rsidR="00583379">
        <w:t xml:space="preserve"> </w:t>
      </w:r>
      <w:r>
        <w:t>–</w:t>
      </w:r>
      <w:r w:rsidR="00583379">
        <w:t xml:space="preserve"> </w:t>
      </w:r>
      <w:r>
        <w:t xml:space="preserve">Quarterly </w:t>
      </w:r>
    </w:p>
    <w:p w:rsidR="00153341" w:rsidRDefault="00153341" w:rsidP="00153341">
      <w:r>
        <w:t>*Journal of Aquatic Anima</w:t>
      </w:r>
      <w:r w:rsidR="00C046BD">
        <w:t xml:space="preserve">l health </w:t>
      </w:r>
      <w:r w:rsidR="00583379">
        <w:t xml:space="preserve">- </w:t>
      </w:r>
      <w:r w:rsidR="00C94A14">
        <w:t xml:space="preserve">Quarterly </w:t>
      </w:r>
    </w:p>
    <w:p w:rsidR="00153341" w:rsidRPr="005E3DBF" w:rsidRDefault="00153341" w:rsidP="00153341">
      <w:pPr>
        <w:pStyle w:val="Heading3"/>
        <w:spacing w:before="0" w:after="0"/>
        <w:rPr>
          <w:rFonts w:ascii="Times New Roman" w:hAnsi="Times New Roman" w:cs="Times New Roman"/>
          <w:b w:val="0"/>
          <w:sz w:val="24"/>
          <w:szCs w:val="24"/>
        </w:rPr>
      </w:pPr>
      <w:r>
        <w:rPr>
          <w:rFonts w:ascii="Times New Roman" w:hAnsi="Times New Roman" w:cs="Times New Roman"/>
          <w:b w:val="0"/>
          <w:sz w:val="24"/>
          <w:szCs w:val="24"/>
        </w:rPr>
        <w:t>*</w:t>
      </w:r>
      <w:r w:rsidRPr="005E3DBF">
        <w:rPr>
          <w:rFonts w:ascii="Times New Roman" w:hAnsi="Times New Roman" w:cs="Times New Roman"/>
          <w:b w:val="0"/>
          <w:sz w:val="24"/>
          <w:szCs w:val="24"/>
        </w:rPr>
        <w:t xml:space="preserve">Certificate of Appreciation </w:t>
      </w:r>
    </w:p>
    <w:p w:rsidR="00153341" w:rsidRDefault="00153341" w:rsidP="00153341">
      <w:r>
        <w:t xml:space="preserve">*Acknowledgment in </w:t>
      </w:r>
      <w:smartTag w:uri="urn:schemas-microsoft-com:office:smarttags" w:element="stockticker">
        <w:r>
          <w:t>AFS</w:t>
        </w:r>
      </w:smartTag>
      <w:r>
        <w:t xml:space="preserve"> Annual Report, Membership Directory and Handbook.</w:t>
      </w:r>
    </w:p>
    <w:p w:rsidR="00153341" w:rsidRDefault="00153341" w:rsidP="00153341">
      <w:r>
        <w:t xml:space="preserve">*Free job ad postings on the AFS Job Board </w:t>
      </w:r>
      <w:r w:rsidR="001D13B7" w:rsidRPr="001D13B7">
        <w:rPr>
          <w:color w:val="3333FF"/>
          <w:sz w:val="23"/>
          <w:szCs w:val="23"/>
          <w:u w:val="single"/>
        </w:rPr>
        <w:t>http://fisheries.org/jobs</w:t>
      </w:r>
    </w:p>
    <w:p w:rsidR="00153341" w:rsidRDefault="00153341" w:rsidP="00153341"/>
    <w:p w:rsidR="00153341" w:rsidRDefault="00153341" w:rsidP="00153341">
      <w:r>
        <w:t xml:space="preserve">Make check payable to the American Fisheries Society in U.S currency or equivalent; </w:t>
      </w:r>
    </w:p>
    <w:p w:rsidR="00153341" w:rsidRDefault="00153341" w:rsidP="00153341">
      <w:r>
        <w:t>dra</w:t>
      </w:r>
      <w:r w:rsidR="00C94A14">
        <w:t xml:space="preserve">wn on a U.S  bank.  Or you can </w:t>
      </w:r>
      <w:r>
        <w:t>pay by VISA , MasterCard  or American Express.</w:t>
      </w:r>
    </w:p>
    <w:p w:rsidR="00153341" w:rsidRDefault="00153341" w:rsidP="00153341"/>
    <w:p w:rsidR="00153341" w:rsidRPr="0025791C" w:rsidRDefault="00153341" w:rsidP="00153341">
      <w:r>
        <w:t xml:space="preserve">Please circle one:    MasterCard           VISA         American Express     </w:t>
      </w:r>
    </w:p>
    <w:p w:rsidR="00153341" w:rsidRPr="008A1983" w:rsidRDefault="00153341" w:rsidP="00153341"/>
    <w:p w:rsidR="00153341" w:rsidRDefault="00153341" w:rsidP="00153341"/>
    <w:p w:rsidR="00153341" w:rsidRDefault="00153341" w:rsidP="00153341">
      <w:r>
        <w:t>Acct.#_______________________________  Expires ____________C</w:t>
      </w:r>
      <w:r w:rsidR="0095028E">
        <w:t>SV</w:t>
      </w:r>
      <w:r>
        <w:t xml:space="preserve"> Code_______</w:t>
      </w:r>
    </w:p>
    <w:p w:rsidR="00153341" w:rsidRDefault="00153341" w:rsidP="00153341"/>
    <w:p w:rsidR="00D9647C" w:rsidRDefault="00153341">
      <w:r>
        <w:t>Authorized Signature______________________________________________________</w:t>
      </w:r>
    </w:p>
    <w:sectPr w:rsidR="00D964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CAxNLIyNDcyMlHaXg1OLizPw8kALDWgCuKJiQLAAAAA=="/>
  </w:docVars>
  <w:rsids>
    <w:rsidRoot w:val="00153341"/>
    <w:rsid w:val="00153341"/>
    <w:rsid w:val="001D13B7"/>
    <w:rsid w:val="00583379"/>
    <w:rsid w:val="007129F2"/>
    <w:rsid w:val="007C76BA"/>
    <w:rsid w:val="0095028E"/>
    <w:rsid w:val="00C046BD"/>
    <w:rsid w:val="00C5236F"/>
    <w:rsid w:val="00C94A14"/>
    <w:rsid w:val="00D9647C"/>
    <w:rsid w:val="00F51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5:docId w15:val="{A4D6169C-7209-4AE2-8D8A-F9B92E3EF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334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5334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153341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53341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153341"/>
    <w:rPr>
      <w:rFonts w:ascii="Arial" w:eastAsia="Times New Roman" w:hAnsi="Arial" w:cs="Arial"/>
      <w:b/>
      <w:bCs/>
      <w:sz w:val="26"/>
      <w:szCs w:val="26"/>
    </w:rPr>
  </w:style>
  <w:style w:type="character" w:styleId="Hyperlink">
    <w:name w:val="Hyperlink"/>
    <w:rsid w:val="0015334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sjohnston@fisherie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1</Words>
  <Characters>131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 Johnston</dc:creator>
  <cp:lastModifiedBy>Temp</cp:lastModifiedBy>
  <cp:revision>2</cp:revision>
  <cp:lastPrinted>2014-11-17T18:36:00Z</cp:lastPrinted>
  <dcterms:created xsi:type="dcterms:W3CDTF">2015-11-09T14:07:00Z</dcterms:created>
  <dcterms:modified xsi:type="dcterms:W3CDTF">2015-11-09T14:07:00Z</dcterms:modified>
</cp:coreProperties>
</file>